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328FA" w14:textId="77777777" w:rsidR="00D82E43" w:rsidRDefault="00D82E43" w:rsidP="00D82E43">
      <w:r>
        <w:t>Who:</w:t>
      </w:r>
    </w:p>
    <w:p w14:paraId="55B6FD1D" w14:textId="50EDC3DC" w:rsidR="00D82E43" w:rsidRDefault="00D82E43">
      <w:r>
        <w:t xml:space="preserve">Lily Visanuvimol: </w:t>
      </w:r>
      <w:r w:rsidRPr="00D82E43">
        <w:t>Science Student Success Team Lead at Carleton University</w:t>
      </w:r>
    </w:p>
    <w:p w14:paraId="70931CCD" w14:textId="657FEAA3" w:rsidR="00D82E43" w:rsidRDefault="00D82E43">
      <w:r>
        <w:t>Martin Lunn: Software Dev, SSSC Mentor</w:t>
      </w:r>
    </w:p>
    <w:p w14:paraId="351C88C1" w14:textId="5ECD112A" w:rsidR="00777ACC" w:rsidRDefault="00D82E43" w:rsidP="00777ACC">
      <w:pPr>
        <w:tabs>
          <w:tab w:val="left" w:pos="2080"/>
        </w:tabs>
      </w:pPr>
      <w:r>
        <w:t xml:space="preserve">Calvin Tong: </w:t>
      </w:r>
      <w:r w:rsidR="00777ACC" w:rsidRPr="00777ACC">
        <w:t>Director, Carleton U at Kanata North</w:t>
      </w:r>
    </w:p>
    <w:p w14:paraId="5E527A17" w14:textId="29D3958A" w:rsidR="00D82E43" w:rsidRDefault="00D82E43">
      <w:r w:rsidRPr="00D82E43">
        <w:t>Responsible for supporting the logistics, operations, risk management and financial management of new university initiatives and related partnership initiatives of the Kanata office.</w:t>
      </w:r>
    </w:p>
    <w:p w14:paraId="5ACD6F49" w14:textId="606B077F" w:rsidR="00D82E43" w:rsidRDefault="00D82E43"/>
    <w:p w14:paraId="626CBE5B" w14:textId="57E57E85" w:rsidR="00DC024C" w:rsidRDefault="00DC024C">
      <w:r>
        <w:t>Ian, Yolanda: SSSC Staff</w:t>
      </w:r>
    </w:p>
    <w:p w14:paraId="5544555D" w14:textId="577E20E5" w:rsidR="00DC024C" w:rsidRDefault="00DC024C">
      <w:r>
        <w:t>CCSS exec: Forest Anderson, Matthew MB</w:t>
      </w:r>
    </w:p>
    <w:p w14:paraId="36822C5A" w14:textId="77777777" w:rsidR="00DC024C" w:rsidRDefault="00DC024C">
      <w:r>
        <w:t>School of Comp Sci:</w:t>
      </w:r>
    </w:p>
    <w:p w14:paraId="3A133BF8" w14:textId="3776EE02" w:rsidR="00DC024C" w:rsidRDefault="00DC024C">
      <w:r>
        <w:tab/>
        <w:t>Program directors:</w:t>
      </w:r>
    </w:p>
    <w:p w14:paraId="4E9E789B" w14:textId="5004C4C9" w:rsidR="00DC024C" w:rsidRDefault="00DC024C">
      <w:r>
        <w:tab/>
      </w:r>
      <w:r>
        <w:tab/>
        <w:t>Michel Barbeau</w:t>
      </w:r>
      <w:r>
        <w:tab/>
      </w:r>
      <w:r>
        <w:tab/>
        <w:t>Director of SCS</w:t>
      </w:r>
    </w:p>
    <w:p w14:paraId="367C99A5" w14:textId="319C1ED1" w:rsidR="00DC024C" w:rsidRDefault="00DC024C">
      <w:r>
        <w:tab/>
      </w:r>
      <w:r>
        <w:tab/>
        <w:t>Mark Lanthier</w:t>
      </w:r>
      <w:r>
        <w:tab/>
      </w:r>
      <w:r>
        <w:tab/>
        <w:t>Undergrad Associate Director</w:t>
      </w:r>
    </w:p>
    <w:p w14:paraId="1F68885A" w14:textId="463932D7" w:rsidR="00DC024C" w:rsidRDefault="00DC024C">
      <w:r>
        <w:tab/>
      </w:r>
      <w:r>
        <w:tab/>
        <w:t>Christine Laurendeau</w:t>
      </w:r>
      <w:r>
        <w:tab/>
        <w:t>Associate Director (recruitment/outreach)</w:t>
      </w:r>
    </w:p>
    <w:p w14:paraId="5899C98E" w14:textId="5ED2B588" w:rsidR="00DC024C" w:rsidRDefault="00DC024C">
      <w:r>
        <w:tab/>
      </w:r>
      <w:r>
        <w:tab/>
        <w:t>Jit Bose</w:t>
      </w:r>
      <w:r>
        <w:tab/>
      </w:r>
      <w:r>
        <w:tab/>
      </w:r>
      <w:r>
        <w:tab/>
        <w:t>Associate Dean (Research)</w:t>
      </w:r>
    </w:p>
    <w:p w14:paraId="53702109" w14:textId="57EDCB36" w:rsidR="00DC024C" w:rsidRDefault="00DC024C">
      <w:r>
        <w:tab/>
      </w:r>
      <w:r>
        <w:tab/>
        <w:t xml:space="preserve">JP Corriveau </w:t>
      </w:r>
      <w:r>
        <w:tab/>
      </w:r>
      <w:r>
        <w:tab/>
        <w:t xml:space="preserve">grad director </w:t>
      </w:r>
    </w:p>
    <w:p w14:paraId="0B73D458" w14:textId="1646ED88" w:rsidR="00DC024C" w:rsidRDefault="00DC024C">
      <w:r>
        <w:t xml:space="preserve">Edina Storfer, </w:t>
      </w:r>
      <w:proofErr w:type="spellStart"/>
      <w:r>
        <w:t>Mylein</w:t>
      </w:r>
      <w:proofErr w:type="spellEnd"/>
      <w:r>
        <w:t xml:space="preserve"> Reid, </w:t>
      </w:r>
    </w:p>
    <w:p w14:paraId="1F6A653B" w14:textId="260339C5" w:rsidR="00DC024C" w:rsidRDefault="00DC024C">
      <w:r>
        <w:t>Data Science Institute?</w:t>
      </w:r>
    </w:p>
    <w:p w14:paraId="0959179D" w14:textId="2B5535A8" w:rsidR="00DC024C" w:rsidRPr="00DC024C" w:rsidRDefault="00DC024C">
      <w:r>
        <w:t>SCS Profs: Christine Laurendeau, Robert Collier, Dave McKenney, Connor Hillen,</w:t>
      </w:r>
      <w:r w:rsidRPr="00DC024C">
        <w:t xml:space="preserve"> </w:t>
      </w:r>
      <w:r>
        <w:t>Matthew Holden</w:t>
      </w:r>
    </w:p>
    <w:p w14:paraId="2BCF3CDB" w14:textId="546395BA" w:rsidR="00DC024C" w:rsidRDefault="00DC024C">
      <w:r>
        <w:t>Career Services</w:t>
      </w:r>
      <w:proofErr w:type="gramStart"/>
      <w:r>
        <w:t>: ??</w:t>
      </w:r>
      <w:proofErr w:type="gramEnd"/>
    </w:p>
    <w:p w14:paraId="28790029" w14:textId="2E00AF3E" w:rsidR="00133EF2" w:rsidRDefault="00133EF2">
      <w:r w:rsidRPr="00A35C0C">
        <w:rPr>
          <w:b/>
          <w:bCs/>
        </w:rPr>
        <w:t>SSSC’s objective:</w:t>
      </w:r>
      <w:r>
        <w:t xml:space="preserve"> </w:t>
      </w:r>
      <w:r w:rsidR="003D5FBF">
        <w:t>To provide a space for professionals in the technology industry to connect, network and share ideas with the undergraduate students.</w:t>
      </w:r>
    </w:p>
    <w:p w14:paraId="14ED45FD" w14:textId="77777777" w:rsidR="009F6E76" w:rsidRDefault="009F6E76" w:rsidP="009F6E76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Provide students the opportunity to connect with various professionals within their field of study to gain insights into their future careers.</w:t>
      </w:r>
    </w:p>
    <w:p w14:paraId="64240211" w14:textId="64A5E509" w:rsidR="009F6E76" w:rsidRDefault="009F6E76" w:rsidP="009F6E76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Enhance students’ networking skills to ensure their personal, professional, and academic success.</w:t>
      </w:r>
    </w:p>
    <w:p w14:paraId="51B70ABD" w14:textId="77777777" w:rsidR="001F2C31" w:rsidRDefault="001F2C31" w:rsidP="001F2C31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o encourage attendees to exchange information and explore potential partnership opportunity.</w:t>
      </w:r>
    </w:p>
    <w:p w14:paraId="10BD857F" w14:textId="127EF35A" w:rsidR="001F2C31" w:rsidRDefault="001F2C31" w:rsidP="009F6E76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o provide opportunity for attendees to network and connect with their peers.</w:t>
      </w:r>
    </w:p>
    <w:p w14:paraId="67F897DC" w14:textId="77777777" w:rsidR="009F6E76" w:rsidRDefault="009F6E76" w:rsidP="009F6E76">
      <w:pPr>
        <w:pStyle w:val="NormalWeb"/>
        <w:spacing w:before="0" w:beforeAutospacing="0" w:after="0" w:afterAutospacing="0"/>
        <w:textAlignment w:val="baseline"/>
        <w:rPr>
          <w:rFonts w:ascii="Calibri" w:hAnsi="Calibri" w:cs="Calibri"/>
          <w:color w:val="000000"/>
        </w:rPr>
      </w:pPr>
    </w:p>
    <w:p w14:paraId="4739C732" w14:textId="03C335F4" w:rsidR="009F6E76" w:rsidRDefault="009F6E76" w:rsidP="00120A53">
      <w:pPr>
        <w:pStyle w:val="NormalWeb"/>
        <w:spacing w:before="0" w:beforeAutospacing="0" w:after="0" w:afterAutospacing="0"/>
        <w:textAlignment w:val="baseline"/>
        <w:rPr>
          <w:rFonts w:ascii="Calibri" w:hAnsi="Calibri" w:cs="Calibri"/>
          <w:color w:val="000000"/>
        </w:rPr>
      </w:pPr>
      <w:r w:rsidRPr="00120A53">
        <w:rPr>
          <w:rFonts w:ascii="Calibri" w:hAnsi="Calibri" w:cs="Calibri"/>
          <w:b/>
          <w:bCs/>
          <w:color w:val="000000"/>
        </w:rPr>
        <w:t>Ideas</w:t>
      </w:r>
      <w:r w:rsidR="001F2C31">
        <w:rPr>
          <w:rFonts w:ascii="Calibri" w:hAnsi="Calibri" w:cs="Calibri"/>
          <w:color w:val="000000"/>
        </w:rPr>
        <w:t xml:space="preserve"> – “speed mentoring” style where students get a chance to connect with professionals to gain their insight in a limit (10 min) timeframe per round. 5-6 round each in total of 2 hrs </w:t>
      </w:r>
      <w:r w:rsidR="00120A53">
        <w:rPr>
          <w:rFonts w:ascii="Calibri" w:hAnsi="Calibri" w:cs="Calibri"/>
          <w:color w:val="000000"/>
        </w:rPr>
        <w:t xml:space="preserve">session. Reach out to CS department to ask for recommendation for industry representative. </w:t>
      </w:r>
    </w:p>
    <w:p w14:paraId="17449E8C" w14:textId="77777777" w:rsidR="009F6E76" w:rsidRPr="009F6E76" w:rsidRDefault="009F6E76" w:rsidP="009F6E76">
      <w:pPr>
        <w:pStyle w:val="NormalWeb"/>
        <w:spacing w:before="0" w:beforeAutospacing="0" w:after="0" w:afterAutospacing="0"/>
        <w:textAlignment w:val="baseline"/>
        <w:rPr>
          <w:rFonts w:ascii="Calibri" w:hAnsi="Calibri" w:cs="Calibri"/>
          <w:color w:val="000000"/>
        </w:rPr>
      </w:pPr>
    </w:p>
    <w:p w14:paraId="41D810C5" w14:textId="73B733D4" w:rsidR="00133EF2" w:rsidRDefault="00133EF2" w:rsidP="00133EF2">
      <w:pPr>
        <w:pStyle w:val="ListParagraph"/>
        <w:numPr>
          <w:ilvl w:val="0"/>
          <w:numId w:val="1"/>
        </w:numPr>
      </w:pPr>
      <w:r>
        <w:t xml:space="preserve">Bottom line (hard goal): undergrad science </w:t>
      </w:r>
      <w:r w:rsidR="003D5FBF">
        <w:t>students’</w:t>
      </w:r>
      <w:r>
        <w:t xml:space="preserve"> attendance</w:t>
      </w:r>
    </w:p>
    <w:p w14:paraId="571A0A57" w14:textId="092A7B3A" w:rsidR="00133EF2" w:rsidRDefault="00133EF2" w:rsidP="00133EF2">
      <w:pPr>
        <w:pStyle w:val="ListParagraph"/>
        <w:numPr>
          <w:ilvl w:val="0"/>
          <w:numId w:val="1"/>
        </w:numPr>
      </w:pPr>
      <w:r>
        <w:t xml:space="preserve">Soft goal (soft goal): </w:t>
      </w:r>
    </w:p>
    <w:p w14:paraId="73924BE6" w14:textId="6EFE8822" w:rsidR="00133EF2" w:rsidRDefault="00133EF2" w:rsidP="00133EF2">
      <w:pPr>
        <w:pStyle w:val="ListParagraph"/>
        <w:numPr>
          <w:ilvl w:val="1"/>
          <w:numId w:val="1"/>
        </w:numPr>
      </w:pPr>
      <w:r>
        <w:t>Career advice from professionals</w:t>
      </w:r>
    </w:p>
    <w:p w14:paraId="02C93196" w14:textId="7B62B381" w:rsidR="00133EF2" w:rsidRDefault="00133EF2" w:rsidP="00133EF2">
      <w:pPr>
        <w:pStyle w:val="ListParagraph"/>
        <w:numPr>
          <w:ilvl w:val="1"/>
          <w:numId w:val="1"/>
        </w:numPr>
      </w:pPr>
      <w:r>
        <w:t xml:space="preserve">Career directions post </w:t>
      </w:r>
      <w:r w:rsidR="003D5FBF">
        <w:t>graduation.</w:t>
      </w:r>
    </w:p>
    <w:p w14:paraId="28D8F582" w14:textId="1EE0DB25" w:rsidR="00133EF2" w:rsidRDefault="00133EF2" w:rsidP="00133EF2">
      <w:pPr>
        <w:pStyle w:val="ListParagraph"/>
        <w:numPr>
          <w:ilvl w:val="1"/>
          <w:numId w:val="1"/>
        </w:numPr>
      </w:pPr>
      <w:r>
        <w:t>Future Directions</w:t>
      </w:r>
    </w:p>
    <w:p w14:paraId="4C2577B2" w14:textId="38DB2243" w:rsidR="00133EF2" w:rsidRDefault="00133EF2" w:rsidP="00133EF2">
      <w:pPr>
        <w:pStyle w:val="ListParagraph"/>
        <w:numPr>
          <w:ilvl w:val="2"/>
          <w:numId w:val="1"/>
        </w:numPr>
      </w:pPr>
      <w:r>
        <w:t>Job Shadowing</w:t>
      </w:r>
    </w:p>
    <w:p w14:paraId="1E9E67D7" w14:textId="6C8B1048" w:rsidR="00133EF2" w:rsidRDefault="00133EF2" w:rsidP="00133EF2">
      <w:pPr>
        <w:pStyle w:val="ListParagraph"/>
        <w:numPr>
          <w:ilvl w:val="2"/>
          <w:numId w:val="1"/>
        </w:numPr>
      </w:pPr>
      <w:r>
        <w:t>Industry Skills workshops</w:t>
      </w:r>
    </w:p>
    <w:p w14:paraId="5519BBE9" w14:textId="0A7412BD" w:rsidR="00133EF2" w:rsidRDefault="009F6E76" w:rsidP="00133EF2">
      <w:r>
        <w:t>I</w:t>
      </w:r>
      <w:r w:rsidR="00133EF2">
        <w:t>deas</w:t>
      </w:r>
      <w:r w:rsidR="00A35C0C">
        <w:t>:</w:t>
      </w:r>
    </w:p>
    <w:p w14:paraId="0817DA63" w14:textId="6D9CC6DF" w:rsidR="005724BC" w:rsidRDefault="005724BC" w:rsidP="00150B0A">
      <w:r>
        <w:t>Martin’s objectives:</w:t>
      </w:r>
    </w:p>
    <w:p w14:paraId="6578978D" w14:textId="64B057B4" w:rsidR="005724BC" w:rsidRDefault="005724BC" w:rsidP="00150B0A">
      <w:r>
        <w:tab/>
        <w:t>Quality over quantity</w:t>
      </w:r>
    </w:p>
    <w:p w14:paraId="0D46144D" w14:textId="61AA2837" w:rsidR="005724BC" w:rsidRDefault="005724BC" w:rsidP="00150B0A">
      <w:r>
        <w:tab/>
        <w:t xml:space="preserve">Make it clear to students how they can transition their comp sci degree to have a successful career in </w:t>
      </w:r>
      <w:proofErr w:type="gramStart"/>
      <w:r>
        <w:t>tech</w:t>
      </w:r>
      <w:proofErr w:type="gramEnd"/>
    </w:p>
    <w:p w14:paraId="52C990A4" w14:textId="77777777" w:rsidR="00771ED8" w:rsidRDefault="00771ED8" w:rsidP="00150B0A"/>
    <w:p w14:paraId="5672B8C9" w14:textId="25B767DA" w:rsidR="00150B0A" w:rsidRDefault="00150B0A" w:rsidP="00150B0A">
      <w:r>
        <w:t>Calvin Tong</w:t>
      </w:r>
    </w:p>
    <w:p w14:paraId="2B542741" w14:textId="2B3530E2" w:rsidR="00150B0A" w:rsidRDefault="00150B0A" w:rsidP="00133EF2">
      <w:r>
        <w:tab/>
      </w:r>
      <w:r w:rsidR="00120A53">
        <w:t xml:space="preserve">Director at </w:t>
      </w:r>
      <w:proofErr w:type="spellStart"/>
      <w:r w:rsidR="00120A53">
        <w:t>CU@Kanta</w:t>
      </w:r>
      <w:proofErr w:type="spellEnd"/>
      <w:r w:rsidR="00120A53">
        <w:t xml:space="preserve"> to help promote the event. </w:t>
      </w:r>
    </w:p>
    <w:p w14:paraId="20115C96" w14:textId="77777777" w:rsidR="00133EF2" w:rsidRDefault="00133EF2" w:rsidP="00133EF2"/>
    <w:p w14:paraId="7704C2B0" w14:textId="67401277" w:rsidR="00133EF2" w:rsidRDefault="00133EF2" w:rsidP="00133EF2">
      <w:r>
        <w:t>Other stakeholders:</w:t>
      </w:r>
    </w:p>
    <w:p w14:paraId="065B320C" w14:textId="28BAF4F8" w:rsidR="00133EF2" w:rsidRDefault="00133EF2" w:rsidP="00133EF2">
      <w:r>
        <w:t>Jessie Cartwright</w:t>
      </w:r>
    </w:p>
    <w:p w14:paraId="79311426" w14:textId="01337136" w:rsidR="00133EF2" w:rsidRDefault="00133EF2" w:rsidP="00133EF2">
      <w:r>
        <w:tab/>
        <w:t>Goals/objectives? Same as ours?</w:t>
      </w:r>
    </w:p>
    <w:p w14:paraId="6DBE0BB0" w14:textId="52C27014" w:rsidR="00133EF2" w:rsidRDefault="00133EF2" w:rsidP="00133EF2"/>
    <w:p w14:paraId="64FA7918" w14:textId="3B751AB3" w:rsidR="00773BEC" w:rsidRDefault="00773BEC" w:rsidP="00133EF2">
      <w:r>
        <w:t>Anyone else? Comp Sci department? ODS? Computer Science Society? Career Services? Probably part of consultation group, but not true stakeholders.</w:t>
      </w:r>
    </w:p>
    <w:p w14:paraId="19532B70" w14:textId="77777777" w:rsidR="002773FA" w:rsidRDefault="002773FA"/>
    <w:p w14:paraId="34087CDD" w14:textId="6FB8D212" w:rsidR="005724BC" w:rsidRDefault="005724BC">
      <w:r>
        <w:t>Calvin Tong’s past events:</w:t>
      </w:r>
    </w:p>
    <w:p w14:paraId="7F01CBC5" w14:textId="77777777" w:rsidR="005724BC" w:rsidRPr="005724BC" w:rsidRDefault="005724BC" w:rsidP="005724BC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lang w:eastAsia="en-CA"/>
        </w:rPr>
      </w:pPr>
      <w:r>
        <w:tab/>
      </w:r>
      <w:r w:rsidRPr="005724BC">
        <w:rPr>
          <w:rFonts w:ascii="Calibri" w:eastAsia="Times New Roman" w:hAnsi="Calibri" w:cs="Calibri"/>
          <w:color w:val="000000"/>
          <w:lang w:eastAsia="en-CA"/>
        </w:rPr>
        <w:t>Pitch Nights</w:t>
      </w:r>
    </w:p>
    <w:p w14:paraId="02F330D8" w14:textId="77777777" w:rsidR="005724BC" w:rsidRPr="005724BC" w:rsidRDefault="005724BC" w:rsidP="005724BC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lang w:eastAsia="en-CA"/>
        </w:rPr>
      </w:pPr>
      <w:r w:rsidRPr="005724BC">
        <w:rPr>
          <w:rFonts w:ascii="Calibri" w:eastAsia="Times New Roman" w:hAnsi="Calibri" w:cs="Calibri"/>
          <w:color w:val="000000"/>
          <w:lang w:eastAsia="en-CA"/>
        </w:rPr>
        <w:t>Hackathons</w:t>
      </w:r>
    </w:p>
    <w:p w14:paraId="46A56DB7" w14:textId="77777777" w:rsidR="005724BC" w:rsidRPr="005724BC" w:rsidRDefault="005724BC" w:rsidP="005724BC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lang w:eastAsia="en-CA"/>
        </w:rPr>
      </w:pPr>
      <w:r w:rsidRPr="005724BC">
        <w:rPr>
          <w:rFonts w:ascii="Calibri" w:eastAsia="Times New Roman" w:hAnsi="Calibri" w:cs="Calibri"/>
          <w:color w:val="000000"/>
          <w:lang w:eastAsia="en-CA"/>
        </w:rPr>
        <w:t>Industry Networking Nights</w:t>
      </w:r>
    </w:p>
    <w:p w14:paraId="536ED581" w14:textId="77777777" w:rsidR="005724BC" w:rsidRPr="005724BC" w:rsidRDefault="005724BC" w:rsidP="005724BC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lang w:eastAsia="en-CA"/>
        </w:rPr>
      </w:pPr>
      <w:proofErr w:type="spellStart"/>
      <w:r w:rsidRPr="005724BC">
        <w:rPr>
          <w:rFonts w:ascii="Calibri" w:eastAsia="Times New Roman" w:hAnsi="Calibri" w:cs="Calibri"/>
          <w:color w:val="000000"/>
          <w:lang w:eastAsia="en-CA"/>
        </w:rPr>
        <w:t>Technata</w:t>
      </w:r>
      <w:proofErr w:type="spellEnd"/>
      <w:r w:rsidRPr="005724BC">
        <w:rPr>
          <w:rFonts w:ascii="Calibri" w:eastAsia="Times New Roman" w:hAnsi="Calibri" w:cs="Calibri"/>
          <w:color w:val="000000"/>
          <w:lang w:eastAsia="en-CA"/>
        </w:rPr>
        <w:t xml:space="preserve"> Career Day</w:t>
      </w:r>
    </w:p>
    <w:p w14:paraId="5E01A667" w14:textId="77777777" w:rsidR="005724BC" w:rsidRPr="005724BC" w:rsidRDefault="005724BC" w:rsidP="005724BC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lang w:eastAsia="en-CA"/>
        </w:rPr>
      </w:pPr>
      <w:r w:rsidRPr="005724BC">
        <w:rPr>
          <w:rFonts w:ascii="Calibri" w:eastAsia="Times New Roman" w:hAnsi="Calibri" w:cs="Calibri"/>
          <w:color w:val="000000"/>
          <w:lang w:eastAsia="en-CA"/>
        </w:rPr>
        <w:t>CEO Series</w:t>
      </w:r>
    </w:p>
    <w:p w14:paraId="0059B6E2" w14:textId="77777777" w:rsidR="005724BC" w:rsidRPr="005724BC" w:rsidRDefault="005724BC" w:rsidP="005724BC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lang w:eastAsia="en-CA"/>
        </w:rPr>
      </w:pPr>
      <w:r w:rsidRPr="005724BC">
        <w:rPr>
          <w:rFonts w:ascii="Calibri" w:eastAsia="Times New Roman" w:hAnsi="Calibri" w:cs="Calibri"/>
          <w:color w:val="000000"/>
          <w:lang w:eastAsia="en-CA"/>
        </w:rPr>
        <w:t>Changemaker Program</w:t>
      </w:r>
    </w:p>
    <w:p w14:paraId="0CC99A14" w14:textId="77777777" w:rsidR="005724BC" w:rsidRPr="005724BC" w:rsidRDefault="005724BC" w:rsidP="005724BC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lang w:eastAsia="en-CA"/>
        </w:rPr>
      </w:pPr>
      <w:r w:rsidRPr="005724BC">
        <w:rPr>
          <w:rFonts w:ascii="Calibri" w:eastAsia="Times New Roman" w:hAnsi="Calibri" w:cs="Calibri"/>
          <w:color w:val="000000"/>
          <w:lang w:eastAsia="en-CA"/>
        </w:rPr>
        <w:t>Executive Education</w:t>
      </w:r>
    </w:p>
    <w:p w14:paraId="2D28978F" w14:textId="77777777" w:rsidR="005724BC" w:rsidRPr="005724BC" w:rsidRDefault="005724BC" w:rsidP="005724BC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lang w:eastAsia="en-CA"/>
        </w:rPr>
      </w:pPr>
      <w:r w:rsidRPr="005724BC">
        <w:rPr>
          <w:rFonts w:ascii="Calibri" w:eastAsia="Times New Roman" w:hAnsi="Calibri" w:cs="Calibri"/>
          <w:color w:val="000000"/>
          <w:lang w:eastAsia="en-CA"/>
        </w:rPr>
        <w:t>Lifelong Learning</w:t>
      </w:r>
    </w:p>
    <w:p w14:paraId="094B03D6" w14:textId="77777777" w:rsidR="005724BC" w:rsidRPr="005724BC" w:rsidRDefault="005724BC" w:rsidP="005724BC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Calibri" w:eastAsia="Times New Roman" w:hAnsi="Calibri" w:cs="Calibri"/>
          <w:color w:val="000000"/>
          <w:lang w:eastAsia="en-CA"/>
        </w:rPr>
      </w:pPr>
      <w:proofErr w:type="spellStart"/>
      <w:r w:rsidRPr="005724BC">
        <w:rPr>
          <w:rFonts w:ascii="Calibri" w:eastAsia="Times New Roman" w:hAnsi="Calibri" w:cs="Calibri"/>
          <w:color w:val="000000"/>
          <w:lang w:eastAsia="en-CA"/>
        </w:rPr>
        <w:t>DataDay</w:t>
      </w:r>
      <w:proofErr w:type="spellEnd"/>
      <w:r w:rsidRPr="005724BC">
        <w:rPr>
          <w:rFonts w:ascii="Calibri" w:eastAsia="Times New Roman" w:hAnsi="Calibri" w:cs="Calibri"/>
          <w:color w:val="000000"/>
          <w:lang w:eastAsia="en-CA"/>
        </w:rPr>
        <w:t xml:space="preserve"> / research symposiums</w:t>
      </w:r>
    </w:p>
    <w:p w14:paraId="1B536F16" w14:textId="701C7652" w:rsidR="005724BC" w:rsidRDefault="00120A53">
      <w:hyperlink r:id="rId8" w:history="1">
        <w:r w:rsidR="005724BC" w:rsidRPr="006163E5">
          <w:rPr>
            <w:rStyle w:val="Hyperlink"/>
          </w:rPr>
          <w:t>https://twitter.com/CUinKanata</w:t>
        </w:r>
      </w:hyperlink>
      <w:r w:rsidR="005724BC">
        <w:t xml:space="preserve"> </w:t>
      </w:r>
    </w:p>
    <w:p w14:paraId="3E6C1ED3" w14:textId="77777777" w:rsidR="005724BC" w:rsidRDefault="005724BC"/>
    <w:p w14:paraId="18E7A643" w14:textId="5009B541" w:rsidR="00EF1DDF" w:rsidRDefault="00EF1DDF">
      <w:proofErr w:type="gramStart"/>
      <w:r>
        <w:lastRenderedPageBreak/>
        <w:t>When</w:t>
      </w:r>
      <w:proofErr w:type="gramEnd"/>
    </w:p>
    <w:p w14:paraId="183DA06E" w14:textId="032BA8AC" w:rsidR="005724BC" w:rsidRDefault="005724BC" w:rsidP="005724BC">
      <w:pPr>
        <w:ind w:firstLine="720"/>
      </w:pPr>
      <w:r>
        <w:t>October 2023</w:t>
      </w:r>
    </w:p>
    <w:p w14:paraId="404516F6" w14:textId="6B6D4680" w:rsidR="005724BC" w:rsidRDefault="005724BC" w:rsidP="005724BC">
      <w:pPr>
        <w:ind w:firstLine="720"/>
      </w:pPr>
      <w:r>
        <w:t>Evening</w:t>
      </w:r>
    </w:p>
    <w:p w14:paraId="7A746A96" w14:textId="4286BD84" w:rsidR="005724BC" w:rsidRDefault="005724BC" w:rsidP="005724BC">
      <w:pPr>
        <w:ind w:firstLine="720"/>
      </w:pPr>
      <w:r>
        <w:tab/>
        <w:t>Perhaps 6:30ish?</w:t>
      </w:r>
    </w:p>
    <w:p w14:paraId="065EBE00" w14:textId="216B3F59" w:rsidR="005724BC" w:rsidRDefault="005724BC" w:rsidP="005724BC">
      <w:pPr>
        <w:ind w:firstLine="720"/>
      </w:pPr>
      <w:r>
        <w:tab/>
        <w:t>Dinner is a concern.</w:t>
      </w:r>
    </w:p>
    <w:p w14:paraId="3EA05AAB" w14:textId="77777777" w:rsidR="005724BC" w:rsidRDefault="005724BC"/>
    <w:p w14:paraId="5B89D9F7" w14:textId="1A836AAE" w:rsidR="00EF1DDF" w:rsidRDefault="00EF1DDF">
      <w:proofErr w:type="gramStart"/>
      <w:r>
        <w:t>How</w:t>
      </w:r>
      <w:proofErr w:type="gramEnd"/>
    </w:p>
    <w:p w14:paraId="4B128361" w14:textId="084535DD" w:rsidR="005724BC" w:rsidRDefault="005724BC">
      <w:r>
        <w:t>Transport:</w:t>
      </w:r>
    </w:p>
    <w:p w14:paraId="67FF2383" w14:textId="47729C73" w:rsidR="005724BC" w:rsidRDefault="005724BC">
      <w:r>
        <w:tab/>
        <w:t>Buses from CU main campus</w:t>
      </w:r>
    </w:p>
    <w:p w14:paraId="05084B35" w14:textId="039CFA68" w:rsidR="005724BC" w:rsidRDefault="005724BC">
      <w:r>
        <w:tab/>
        <w:t xml:space="preserve">Hub 350 has </w:t>
      </w:r>
      <w:proofErr w:type="gramStart"/>
      <w:r>
        <w:t>knowledge</w:t>
      </w:r>
      <w:proofErr w:type="gramEnd"/>
    </w:p>
    <w:p w14:paraId="6952F5A5" w14:textId="355DCE40" w:rsidR="005724BC" w:rsidRDefault="005724BC">
      <w:r>
        <w:tab/>
        <w:t>Who drives them?</w:t>
      </w:r>
    </w:p>
    <w:p w14:paraId="1DCBD0C9" w14:textId="3C05A67E" w:rsidR="005724BC" w:rsidRDefault="005724BC">
      <w:r>
        <w:tab/>
        <w:t>Who has liability?</w:t>
      </w:r>
    </w:p>
    <w:p w14:paraId="534AA81C" w14:textId="77777777" w:rsidR="005724BC" w:rsidRDefault="005724BC"/>
    <w:p w14:paraId="53F46587" w14:textId="1774A083" w:rsidR="005724BC" w:rsidRDefault="005724BC">
      <w:r>
        <w:t>Floorplan?</w:t>
      </w:r>
    </w:p>
    <w:p w14:paraId="2848D166" w14:textId="00108D4D" w:rsidR="005724BC" w:rsidRDefault="00771ED8">
      <w:r>
        <w:t>Registration?</w:t>
      </w:r>
    </w:p>
    <w:p w14:paraId="023A80AA" w14:textId="2A83F5C1" w:rsidR="00771ED8" w:rsidRDefault="00771ED8">
      <w:r>
        <w:t>Food?</w:t>
      </w:r>
    </w:p>
    <w:p w14:paraId="4554AD99" w14:textId="7734CB25" w:rsidR="00771ED8" w:rsidRDefault="00771ED8">
      <w:r>
        <w:tab/>
        <w:t>Religious holidays during that time with food restrictions</w:t>
      </w:r>
    </w:p>
    <w:p w14:paraId="37919C61" w14:textId="5343C7A0" w:rsidR="00771ED8" w:rsidRDefault="00771ED8">
      <w:r>
        <w:tab/>
        <w:t>Allergies/Intolerances</w:t>
      </w:r>
    </w:p>
    <w:p w14:paraId="1119C67D" w14:textId="1A05AC0E" w:rsidR="00771ED8" w:rsidRDefault="00771ED8">
      <w:r>
        <w:tab/>
      </w:r>
      <w:r>
        <w:tab/>
        <w:t>Nuts</w:t>
      </w:r>
    </w:p>
    <w:p w14:paraId="181D213E" w14:textId="19A79F7C" w:rsidR="00771ED8" w:rsidRDefault="00771ED8">
      <w:r>
        <w:tab/>
      </w:r>
      <w:r>
        <w:tab/>
        <w:t>Gluten</w:t>
      </w:r>
    </w:p>
    <w:p w14:paraId="48F43557" w14:textId="53526650" w:rsidR="00771ED8" w:rsidRDefault="00771ED8">
      <w:r>
        <w:tab/>
      </w:r>
      <w:r>
        <w:tab/>
        <w:t>Lactose</w:t>
      </w:r>
    </w:p>
    <w:p w14:paraId="40466891" w14:textId="6CE5088D" w:rsidR="00771ED8" w:rsidRDefault="00771ED8">
      <w:r>
        <w:tab/>
        <w:t>Vegetarian/vegan</w:t>
      </w:r>
    </w:p>
    <w:p w14:paraId="72E421C2" w14:textId="4D0125C8" w:rsidR="005724BC" w:rsidRDefault="005724BC">
      <w:r>
        <w:t xml:space="preserve">Need </w:t>
      </w:r>
      <w:proofErr w:type="gramStart"/>
      <w:r>
        <w:t>professionals</w:t>
      </w:r>
      <w:proofErr w:type="gramEnd"/>
    </w:p>
    <w:p w14:paraId="3C25A6ED" w14:textId="178FC713" w:rsidR="005724BC" w:rsidRDefault="005724BC">
      <w:r>
        <w:tab/>
        <w:t>What Kind?</w:t>
      </w:r>
    </w:p>
    <w:p w14:paraId="6128C9F0" w14:textId="01F817D8" w:rsidR="005724BC" w:rsidRDefault="005724BC">
      <w:r>
        <w:tab/>
        <w:t>How many?</w:t>
      </w:r>
    </w:p>
    <w:p w14:paraId="7F779263" w14:textId="77777777" w:rsidR="00771ED8" w:rsidRDefault="00771ED8"/>
    <w:p w14:paraId="5DE7D73A" w14:textId="77777777" w:rsidR="00771ED8" w:rsidRDefault="00771ED8"/>
    <w:p w14:paraId="76C81932" w14:textId="5E3A79C4" w:rsidR="00771ED8" w:rsidRDefault="00771ED8">
      <w:r>
        <w:t>Accessibility</w:t>
      </w:r>
    </w:p>
    <w:p w14:paraId="0EC953A3" w14:textId="3CF2E405" w:rsidR="002B4E98" w:rsidRDefault="002B4E98">
      <w:r>
        <w:tab/>
        <w:t>Wheelchair accessible?</w:t>
      </w:r>
    </w:p>
    <w:p w14:paraId="3BAAA527" w14:textId="54B478A5" w:rsidR="002B4E98" w:rsidRDefault="002B4E98">
      <w:r>
        <w:lastRenderedPageBreak/>
        <w:tab/>
        <w:t xml:space="preserve">Would be nice if we knew in advance what accessibility accommodations people </w:t>
      </w:r>
      <w:proofErr w:type="gramStart"/>
      <w:r>
        <w:t>needed</w:t>
      </w:r>
      <w:proofErr w:type="gramEnd"/>
    </w:p>
    <w:p w14:paraId="511B92C5" w14:textId="2BBBA4C0" w:rsidR="002B4E98" w:rsidRDefault="002B4E98">
      <w:r>
        <w:t>Pronouns</w:t>
      </w:r>
    </w:p>
    <w:p w14:paraId="5F4170AD" w14:textId="5FBC32D7" w:rsidR="002B4E98" w:rsidRDefault="002B4E98">
      <w:r>
        <w:tab/>
        <w:t>Name tags with pronouns</w:t>
      </w:r>
    </w:p>
    <w:p w14:paraId="18F97417" w14:textId="77777777" w:rsidR="002B4E98" w:rsidRDefault="002B4E98"/>
    <w:p w14:paraId="2C15F35E" w14:textId="3F7D4474" w:rsidR="002B4E98" w:rsidRDefault="002B4E98">
      <w:r>
        <w:t>Indigenous issues?</w:t>
      </w:r>
    </w:p>
    <w:sectPr w:rsidR="002B4E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D027B"/>
    <w:multiLevelType w:val="multilevel"/>
    <w:tmpl w:val="9C1EA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4317AA"/>
    <w:multiLevelType w:val="hybridMultilevel"/>
    <w:tmpl w:val="101A1C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B3AA2"/>
    <w:multiLevelType w:val="multilevel"/>
    <w:tmpl w:val="28DAA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DF1240"/>
    <w:multiLevelType w:val="hybridMultilevel"/>
    <w:tmpl w:val="C94016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3D2C08"/>
    <w:multiLevelType w:val="hybridMultilevel"/>
    <w:tmpl w:val="BD62E8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5956609">
    <w:abstractNumId w:val="1"/>
  </w:num>
  <w:num w:numId="2" w16cid:durableId="871261754">
    <w:abstractNumId w:val="0"/>
  </w:num>
  <w:num w:numId="3" w16cid:durableId="15234975">
    <w:abstractNumId w:val="2"/>
  </w:num>
  <w:num w:numId="4" w16cid:durableId="1564442371">
    <w:abstractNumId w:val="4"/>
  </w:num>
  <w:num w:numId="5" w16cid:durableId="12758644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WwMDE0MLE0NjC0sDRR0lEKTi0uzszPAykwrAUAyuHj4ywAAAA="/>
  </w:docVars>
  <w:rsids>
    <w:rsidRoot w:val="00EA4C32"/>
    <w:rsid w:val="00120A53"/>
    <w:rsid w:val="00133EF2"/>
    <w:rsid w:val="00150B0A"/>
    <w:rsid w:val="001F2C31"/>
    <w:rsid w:val="002773FA"/>
    <w:rsid w:val="002B4E98"/>
    <w:rsid w:val="003D5FBF"/>
    <w:rsid w:val="005724BC"/>
    <w:rsid w:val="005E1217"/>
    <w:rsid w:val="00771ED8"/>
    <w:rsid w:val="00773BEC"/>
    <w:rsid w:val="00777ACC"/>
    <w:rsid w:val="009A016D"/>
    <w:rsid w:val="009F6E76"/>
    <w:rsid w:val="00A35C0C"/>
    <w:rsid w:val="00C31B62"/>
    <w:rsid w:val="00D82E43"/>
    <w:rsid w:val="00DC024C"/>
    <w:rsid w:val="00E0413B"/>
    <w:rsid w:val="00EA4C32"/>
    <w:rsid w:val="00EF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EC8F5"/>
  <w15:chartTrackingRefBased/>
  <w15:docId w15:val="{C4A7474A-BC32-43EE-978E-5CADB9414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3E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724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24B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F6E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2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CUinKanat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DB8A78B8D38D4EABB8B0C1AA226C9C" ma:contentTypeVersion="2" ma:contentTypeDescription="Create a new document." ma:contentTypeScope="" ma:versionID="e69312ce719484970bc211a2516a2756">
  <xsd:schema xmlns:xsd="http://www.w3.org/2001/XMLSchema" xmlns:xs="http://www.w3.org/2001/XMLSchema" xmlns:p="http://schemas.microsoft.com/office/2006/metadata/properties" xmlns:ns3="4dfb9b95-5f06-4735-9701-a60929055a69" targetNamespace="http://schemas.microsoft.com/office/2006/metadata/properties" ma:root="true" ma:fieldsID="4177b58472bed99bd23431054bf6ad0b" ns3:_="">
    <xsd:import namespace="4dfb9b95-5f06-4735-9701-a60929055a6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fb9b95-5f06-4735-9701-a60929055a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AE933DA-F1D9-4656-B9CE-4F87A70CD3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fb9b95-5f06-4735-9701-a60929055a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E88AE7-8B12-4EFF-9C7C-FA0C3276A6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40C8B2-B3BD-4FD8-B875-E3E83241B276}">
  <ds:schemaRefs>
    <ds:schemaRef ds:uri="http://schemas.microsoft.com/office/infopath/2007/PartnerControls"/>
    <ds:schemaRef ds:uri="http://purl.org/dc/terms/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4dfb9b95-5f06-4735-9701-a60929055a69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72</Words>
  <Characters>2697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Lunn</dc:creator>
  <cp:keywords/>
  <dc:description/>
  <cp:lastModifiedBy>Lily Visanuvimol</cp:lastModifiedBy>
  <cp:revision>2</cp:revision>
  <dcterms:created xsi:type="dcterms:W3CDTF">2023-04-13T19:11:00Z</dcterms:created>
  <dcterms:modified xsi:type="dcterms:W3CDTF">2023-04-13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DB8A78B8D38D4EABB8B0C1AA226C9C</vt:lpwstr>
  </property>
</Properties>
</file>